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in</w:t>
      </w:r>
      <w:r>
        <w:t xml:space="preserve"> </w:t>
      </w:r>
      <w:r>
        <w:t xml:space="preserve">Japan</w:t>
      </w:r>
      <w:r>
        <w:t xml:space="preserve"> </w:t>
      </w:r>
      <w:r>
        <w:t xml:space="preserve">Kyoto</w:t>
      </w:r>
    </w:p>
    <w:bookmarkStart w:id="25" w:name="X574477e2c12edb7c5c8f17a56b4a41e3c1ae5b0"/>
    <w:p>
      <w:pPr>
        <w:pStyle w:val="Heading1"/>
      </w:pPr>
      <w:r>
        <w:t xml:space="preserve">Cover Letter for Web Designer Position in Japan Kyoto</w:t>
      </w:r>
    </w:p>
    <w:p>
      <w:pPr>
        <w:pStyle w:val="FirstParagraph"/>
      </w:pPr>
      <w:r>
        <w:t xml:space="preserve">Dear [Hiring Manager's Name],</w:t>
      </w:r>
    </w:p>
    <w:p>
      <w:pPr>
        <w:pStyle w:val="BodyText"/>
      </w:pPr>
      <w:r>
        <w:t xml:space="preserve">I am writing to express my strong interest in the Web Designer position at your esteemed organization, specifically within the vibrant and culturally rich city of Japan Kyoto. As a passionate and experienced web designer with a deep appreciation for Japanese aesthetics and innovation, I am eager to contribute my skills, creativity, and dedication to your team. Kyoto’s unique blend of traditional craftsmanship and modern digital progress makes it an ideal place for me to thrive as a Web Designer, and I am excited about the opportunity to bring my expertise in user-centered design and technical proficiency to your company.</w:t>
      </w:r>
    </w:p>
    <w:bookmarkStart w:id="20" w:name="Xf4cd93cabb2700e111f1648da407d5ff410be93"/>
    <w:p>
      <w:pPr>
        <w:pStyle w:val="Heading2"/>
      </w:pPr>
      <w:r>
        <w:t xml:space="preserve">Why Japan Kyoto? A Perfect Match for My Career</w:t>
      </w:r>
    </w:p>
    <w:p>
      <w:pPr>
        <w:pStyle w:val="FirstParagraph"/>
      </w:pPr>
      <w:r>
        <w:t xml:space="preserve">Kyoto, often regarded as the cultural heart of Japan, is a city where history and innovation coexist harmoniously. As a Web Designer, I am particularly drawn to Kyoto’s dynamic tech scene and its reputation for fostering creativity. The city’s emphasis on precision, elegance, and balance aligns seamlessly with my design philosophy. Whether it is the minimalist beauty of traditional Japanese architecture or the cutting-edge digital solutions emerging from local startups, Kyoto offers a unique environment where I can merge technical expertise with cultural sensitivity.</w:t>
      </w:r>
    </w:p>
    <w:p>
      <w:pPr>
        <w:pStyle w:val="BodyText"/>
      </w:pPr>
      <w:r>
        <w:t xml:space="preserve">My experience as a Web Designer has been shaped by projects that prioritize usability, visual harmony, and cross-cultural communication. In my previous roles, I have designed websites for clients across diverse industries, from e-commerce platforms to digital portfolios. However, it is the opportunity to work in Japan Kyoto that truly excites me. This city’s rich heritage and forward-thinking mindset provide an unparalleled backdrop for creating web experiences that resonate with both local and global audiences.</w:t>
      </w:r>
    </w:p>
    <w:bookmarkEnd w:id="20"/>
    <w:bookmarkStart w:id="21" w:name="my-expertise-as-a-web-designer"/>
    <w:p>
      <w:pPr>
        <w:pStyle w:val="Heading2"/>
      </w:pPr>
      <w:r>
        <w:t xml:space="preserve">My Expertise as a Web Designer</w:t>
      </w:r>
    </w:p>
    <w:p>
      <w:pPr>
        <w:pStyle w:val="FirstParagraph"/>
      </w:pPr>
      <w:r>
        <w:t xml:space="preserve">With [X years] of experience in web design, I have developed a comprehensive skill set that includes responsive design, user interface (UI) optimization, and content strategy. My work is guided by the principles of accessibility, performance, and visual storytelling—key elements that ensure websites are not only functional but also engaging for users. I am proficient in tools such as Adobe XD, Figma, Sketch, and WordPress, while my coding skills include HTML5, CSS3, JavaScript (with frameworks like React or Vue.js), and basic backend technologies like PHP or Node.js.</w:t>
      </w:r>
    </w:p>
    <w:p>
      <w:pPr>
        <w:pStyle w:val="BodyText"/>
      </w:pPr>
      <w:r>
        <w:t xml:space="preserve">What sets me apart as a Web Designer is my ability to balance technical precision with artistic vision. I believe that a successful website should reflect the brand’s identity while offering an intuitive and memorable user experience. For instance, in a recent project for a Kyoto-based cultural tourism company, I designed a website that incorporated traditional Japanese motifs—such as cherry blossoms and calligraphy—into modern layouts, resulting in a 40% increase in user engagement. This project highlighted my ability to bridge the gap between tradition and innovation, which I believe is essential for creating impactful digital solutions.</w:t>
      </w:r>
    </w:p>
    <w:bookmarkEnd w:id="21"/>
    <w:bookmarkStart w:id="22" w:name="X5e05aec51fdf73a7db36d524c0ce854514c3344"/>
    <w:p>
      <w:pPr>
        <w:pStyle w:val="Heading2"/>
      </w:pPr>
      <w:r>
        <w:t xml:space="preserve">Understanding the Japanese Market and Kyoto’s Digital Landscape</w:t>
      </w:r>
    </w:p>
    <w:p>
      <w:pPr>
        <w:pStyle w:val="FirstParagraph"/>
      </w:pPr>
      <w:r>
        <w:t xml:space="preserve">Working as a Web Designer in Japan Kyoto requires more than technical skills; it demands an understanding of the local market, user behavior, and cultural nuances. I have spent considerable time studying Japanese design trends, including the emphasis on clean lines, minimalism, and subtle color palettes. These principles are deeply rooted in Japanese aesthetics and are reflected in everything from traditional art to modern digital interfaces.</w:t>
      </w:r>
    </w:p>
    <w:p>
      <w:pPr>
        <w:pStyle w:val="BodyText"/>
      </w:pPr>
      <w:r>
        <w:t xml:space="preserve">Moreover, I am familiar with the unique challenges of designing for a multilingual audience. Japan’s digital landscape is dominated by mobile-first design, with users prioritizing speed, simplicity, and seamless navigation. My experience in optimizing websites for mobile devices and ensuring fast load times has allowed me to create solutions that meet these expectations while maintaining visual appeal.</w:t>
      </w:r>
    </w:p>
    <w:p>
      <w:pPr>
        <w:pStyle w:val="BodyText"/>
      </w:pPr>
      <w:r>
        <w:t xml:space="preserve">In Kyoto, where small businesses and startups are increasingly leveraging digital tools to reach global audiences, my role as a Web Designer would involve not only creating visually stunning websites but also educating clients on the importance of user experience (UX) and digital strategy. I am confident that my ability to communicate complex technical concepts in an accessible manner will enable me to collaborate effectively with teams and stakeholders in Japan.</w:t>
      </w:r>
    </w:p>
    <w:bookmarkEnd w:id="22"/>
    <w:bookmarkStart w:id="23" w:name="Xdfb41e669db92bfb6b4cbfa66b86c4e1b141110"/>
    <w:p>
      <w:pPr>
        <w:pStyle w:val="Heading2"/>
      </w:pPr>
      <w:r>
        <w:t xml:space="preserve">Why I Am the Right Candidate for Your Team</w:t>
      </w:r>
    </w:p>
    <w:p>
      <w:pPr>
        <w:pStyle w:val="FirstParagraph"/>
      </w:pPr>
      <w:r>
        <w:t xml:space="preserve">My passion for web design is matched by my commitment to continuous learning. I stay updated on industry trends through online courses, design communities, and collaborations with fellow designers. This dedication ensures that my work remains fresh, relevant, and aligned with the latest best practices.</w:t>
      </w:r>
    </w:p>
    <w:p>
      <w:pPr>
        <w:pStyle w:val="BodyText"/>
      </w:pPr>
      <w:r>
        <w:t xml:space="preserve">What excites me most about your organization is its reputation for innovation and quality. I am particularly impressed by [mention a specific project or value of the company if known], which reflects a vision that resonates with my own. As a Web Designer, I aim to contribute to projects that not only meet technical requirements but also leave a lasting impact on users.</w:t>
      </w:r>
    </w:p>
    <w:p>
      <w:pPr>
        <w:pStyle w:val="BodyText"/>
      </w:pPr>
      <w:r>
        <w:t xml:space="preserve">Finally, my personal connection to Japan’s culture and values further strengthens my suitability for this role. I have always admired the Japanese emphasis on harmony, respect, and attention to detail—qualities that I strive to embody in every design I create. Working in Kyoto would allow me to immerse myself in this environment while contributing to the city’s evolving digital landscape.</w:t>
      </w:r>
    </w:p>
    <w:bookmarkEnd w:id="23"/>
    <w:bookmarkStart w:id="24" w:name="conclusion"/>
    <w:p>
      <w:pPr>
        <w:pStyle w:val="Heading2"/>
      </w:pPr>
      <w:r>
        <w:t xml:space="preserve">Conclusion</w:t>
      </w:r>
    </w:p>
    <w:p>
      <w:pPr>
        <w:pStyle w:val="FirstParagraph"/>
      </w:pPr>
      <w:r>
        <w:t xml:space="preserve">Thank you for considering my application for the Web Designer position at your company in Japan Kyoto. I am confident that my skills, experience, and cultural awareness make me an excellent fit for your team. I would be honored to bring my expertise to your organization and help create websites that reflect the beauty of Kyoto’s heritage while embracing the future of digital design.</w:t>
      </w:r>
    </w:p>
    <w:p>
      <w:pPr>
        <w:pStyle w:val="BodyText"/>
      </w:pPr>
      <w:r>
        <w:t xml:space="preserve">Please feel free to contact me at [your phone number] or [your email address] at your convenience. I look forward to the opportunity to discuss how I can contribute to your company’s success in Japan Kyoto.</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b Designer in Japan Kyoto</dc:title>
  <dc:creator/>
  <dc:language>en</dc:language>
  <cp:keywords/>
  <dcterms:created xsi:type="dcterms:W3CDTF">2026-07-23T12:28:38Z</dcterms:created>
  <dcterms:modified xsi:type="dcterms:W3CDTF">2026-07-23T12:28:38Z</dcterms:modified>
</cp:coreProperties>
</file>

<file path=docProps/custom.xml><?xml version="1.0" encoding="utf-8"?>
<Properties xmlns="http://schemas.openxmlformats.org/officeDocument/2006/custom-properties" xmlns:vt="http://schemas.openxmlformats.org/officeDocument/2006/docPropsVTypes"/>
</file>